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1AD49" w14:textId="77777777" w:rsidR="00E043B6" w:rsidRDefault="00E043B6">
      <w:pPr>
        <w:rPr>
          <w:rFonts w:ascii="Arial" w:hAnsi="Arial"/>
          <w:b/>
          <w:sz w:val="28"/>
        </w:rPr>
      </w:pPr>
    </w:p>
    <w:p w14:paraId="6D51A455" w14:textId="665075FC" w:rsidR="00E6290C" w:rsidRDefault="0040152A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 xml:space="preserve">DBS201 Lab 2 </w:t>
      </w:r>
      <w:r w:rsidR="0085441D">
        <w:rPr>
          <w:rFonts w:ascii="Arial" w:hAnsi="Arial"/>
          <w:b/>
          <w:sz w:val="28"/>
        </w:rPr>
        <w:t xml:space="preserve">(revised </w:t>
      </w:r>
      <w:r w:rsidR="0051216F" w:rsidRPr="0023495E">
        <w:rPr>
          <w:rFonts w:ascii="Arial" w:hAnsi="Arial"/>
          <w:b/>
          <w:sz w:val="28"/>
        </w:rPr>
        <w:t>Winter</w:t>
      </w:r>
      <w:r w:rsidR="0085441D" w:rsidRPr="0023495E">
        <w:rPr>
          <w:rFonts w:ascii="Arial" w:hAnsi="Arial"/>
          <w:b/>
          <w:sz w:val="28"/>
        </w:rPr>
        <w:t xml:space="preserve"> 20</w:t>
      </w:r>
      <w:r w:rsidR="009F2727" w:rsidRPr="0023495E">
        <w:rPr>
          <w:rFonts w:ascii="Arial" w:hAnsi="Arial"/>
          <w:b/>
          <w:sz w:val="28"/>
        </w:rPr>
        <w:t>1</w:t>
      </w:r>
      <w:r w:rsidR="00C37EE4">
        <w:rPr>
          <w:rFonts w:ascii="Arial" w:hAnsi="Arial"/>
          <w:b/>
          <w:sz w:val="28"/>
        </w:rPr>
        <w:t>9</w:t>
      </w:r>
      <w:r w:rsidR="0018604E">
        <w:rPr>
          <w:rFonts w:ascii="Arial" w:hAnsi="Arial"/>
          <w:b/>
          <w:sz w:val="28"/>
        </w:rPr>
        <w:t>)</w:t>
      </w:r>
      <w:r w:rsidR="00AE0577">
        <w:rPr>
          <w:rFonts w:ascii="Arial" w:hAnsi="Arial"/>
          <w:b/>
          <w:sz w:val="28"/>
        </w:rPr>
        <w:t xml:space="preserve">     Name</w:t>
      </w:r>
      <w:r w:rsidR="00794F7D">
        <w:rPr>
          <w:rFonts w:ascii="Arial" w:hAnsi="Arial"/>
          <w:b/>
          <w:sz w:val="28"/>
        </w:rPr>
        <w:t>: Youngeun Hong</w:t>
      </w:r>
    </w:p>
    <w:p w14:paraId="701A3069" w14:textId="77777777" w:rsidR="001A6D26" w:rsidRDefault="001A6D26">
      <w:pPr>
        <w:rPr>
          <w:rFonts w:ascii="Arial" w:hAnsi="Arial"/>
          <w:b/>
          <w:sz w:val="28"/>
        </w:rPr>
      </w:pPr>
    </w:p>
    <w:p w14:paraId="37C01CC3" w14:textId="77777777" w:rsidR="001A6D26" w:rsidRDefault="0040152A" w:rsidP="001A6D26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How does the system respond when you do not include the collection name PREMIERE when viewing the CUSTOMER table?</w:t>
      </w:r>
      <w:bookmarkStart w:id="0" w:name="_GoBack"/>
      <w:bookmarkEnd w:id="0"/>
    </w:p>
    <w:p w14:paraId="601C3EFA" w14:textId="77777777" w:rsidR="00404F9A" w:rsidRDefault="00404F9A" w:rsidP="00404F9A">
      <w:pPr>
        <w:pStyle w:val="ListParagraph"/>
        <w:rPr>
          <w:rFonts w:ascii="Arial" w:hAnsi="Arial"/>
          <w:sz w:val="28"/>
        </w:rPr>
      </w:pPr>
    </w:p>
    <w:p w14:paraId="0BDEDA3B" w14:textId="1BE17A52" w:rsidR="0040152A" w:rsidRPr="00794F7D" w:rsidRDefault="00794F7D" w:rsidP="00794F7D">
      <w:pPr>
        <w:pStyle w:val="ListParagraph"/>
        <w:rPr>
          <w:rFonts w:ascii="Arial" w:hAnsi="Arial"/>
          <w:sz w:val="28"/>
          <w:u w:val="single"/>
        </w:rPr>
      </w:pPr>
      <w:r w:rsidRPr="00794F7D">
        <w:rPr>
          <w:rFonts w:ascii="Arial" w:hAnsi="Arial"/>
          <w:sz w:val="28"/>
          <w:u w:val="single"/>
        </w:rPr>
        <w:t>CUSTOMER in *LIBL type *FILE not found.</w:t>
      </w:r>
    </w:p>
    <w:p w14:paraId="341E5A5B" w14:textId="77777777" w:rsidR="00794F7D" w:rsidRPr="00794F7D" w:rsidRDefault="00794F7D" w:rsidP="00794F7D">
      <w:pPr>
        <w:pStyle w:val="ListParagraph"/>
        <w:rPr>
          <w:rFonts w:ascii="Arial" w:hAnsi="Arial"/>
          <w:sz w:val="28"/>
        </w:rPr>
      </w:pPr>
    </w:p>
    <w:p w14:paraId="7F66CFB6" w14:textId="77777777" w:rsidR="0040152A" w:rsidRDefault="0040152A" w:rsidP="0040152A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are the shorter field names used with the CUSTOMER table?</w:t>
      </w:r>
    </w:p>
    <w:p w14:paraId="263B87DC" w14:textId="77777777" w:rsidR="00CE6AA0" w:rsidRDefault="00CE6AA0" w:rsidP="00CE6AA0">
      <w:pPr>
        <w:pStyle w:val="ListParagraph"/>
        <w:rPr>
          <w:rFonts w:ascii="Arial" w:hAnsi="Arial"/>
          <w:sz w:val="28"/>
        </w:rPr>
      </w:pPr>
    </w:p>
    <w:p w14:paraId="6DDF6320" w14:textId="51C2297E" w:rsidR="004061DA" w:rsidRPr="004061DA" w:rsidRDefault="004061DA" w:rsidP="004061DA">
      <w:pPr>
        <w:pStyle w:val="ListParagraph"/>
        <w:rPr>
          <w:rFonts w:ascii="Arial" w:hAnsi="Arial"/>
          <w:sz w:val="28"/>
          <w:u w:val="single"/>
        </w:rPr>
      </w:pPr>
      <w:proofErr w:type="gramStart"/>
      <w:r w:rsidRPr="004061DA">
        <w:rPr>
          <w:rFonts w:ascii="Arial" w:hAnsi="Arial"/>
          <w:sz w:val="28"/>
          <w:u w:val="single"/>
        </w:rPr>
        <w:t>CSTNUM  CSTLNM</w:t>
      </w:r>
      <w:proofErr w:type="gramEnd"/>
      <w:r w:rsidRPr="004061DA">
        <w:rPr>
          <w:rFonts w:ascii="Arial" w:hAnsi="Arial"/>
          <w:sz w:val="28"/>
          <w:u w:val="single"/>
        </w:rPr>
        <w:t xml:space="preserve">  CSTFNM  CSTSTR  CSTCTY </w:t>
      </w:r>
    </w:p>
    <w:p w14:paraId="5121DE81" w14:textId="662744B9" w:rsidR="0040152A" w:rsidRPr="004061DA" w:rsidRDefault="004061DA" w:rsidP="004061DA">
      <w:pPr>
        <w:pStyle w:val="ListParagraph"/>
        <w:rPr>
          <w:rFonts w:ascii="Arial" w:hAnsi="Arial"/>
          <w:sz w:val="28"/>
          <w:u w:val="single"/>
        </w:rPr>
      </w:pPr>
      <w:proofErr w:type="gramStart"/>
      <w:r w:rsidRPr="004061DA">
        <w:rPr>
          <w:rFonts w:ascii="Arial" w:hAnsi="Arial"/>
          <w:sz w:val="28"/>
          <w:u w:val="single"/>
        </w:rPr>
        <w:t>CSTSTE  CSTZIP</w:t>
      </w:r>
      <w:proofErr w:type="gramEnd"/>
      <w:r w:rsidRPr="004061DA">
        <w:rPr>
          <w:rFonts w:ascii="Arial" w:hAnsi="Arial"/>
          <w:sz w:val="28"/>
          <w:u w:val="single"/>
        </w:rPr>
        <w:t xml:space="preserve">  CSTBAL  CSTCRD  CSTSRP</w:t>
      </w:r>
    </w:p>
    <w:p w14:paraId="7330FAFC" w14:textId="77777777" w:rsidR="004061DA" w:rsidRPr="004061DA" w:rsidRDefault="004061DA" w:rsidP="004061DA">
      <w:pPr>
        <w:pStyle w:val="ListParagraph"/>
        <w:rPr>
          <w:rFonts w:ascii="Arial" w:hAnsi="Arial"/>
          <w:sz w:val="28"/>
        </w:rPr>
      </w:pPr>
    </w:p>
    <w:p w14:paraId="1B61E903" w14:textId="77777777" w:rsidR="00811F68" w:rsidRDefault="006540C6" w:rsidP="004061DA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4061DA">
        <w:rPr>
          <w:rFonts w:ascii="Arial" w:hAnsi="Arial"/>
          <w:sz w:val="28"/>
        </w:rPr>
        <w:t>W</w:t>
      </w:r>
      <w:r>
        <w:rPr>
          <w:rFonts w:ascii="Arial" w:hAnsi="Arial"/>
          <w:sz w:val="28"/>
        </w:rPr>
        <w:t>hat are the 26 column types you can use in a column definition?</w:t>
      </w:r>
    </w:p>
    <w:p w14:paraId="1634CC05" w14:textId="77777777" w:rsidR="006540C6" w:rsidRDefault="006540C6" w:rsidP="006540C6">
      <w:pPr>
        <w:ind w:left="360"/>
        <w:rPr>
          <w:rFonts w:ascii="Arial" w:hAnsi="Arial"/>
          <w:sz w:val="28"/>
        </w:rPr>
      </w:pPr>
    </w:p>
    <w:p w14:paraId="352C4B99" w14:textId="6F7E928E" w:rsidR="006540C6" w:rsidRPr="006540C6" w:rsidRDefault="00926ED2" w:rsidP="006540C6">
      <w:pPr>
        <w:ind w:left="360"/>
        <w:rPr>
          <w:rFonts w:ascii="Arial" w:hAnsi="Arial"/>
          <w:sz w:val="28"/>
        </w:rPr>
      </w:pPr>
      <w:r w:rsidRPr="00926ED2">
        <w:rPr>
          <w:rFonts w:ascii="Arial" w:hAnsi="Arial"/>
          <w:sz w:val="28"/>
          <w:u w:val="single"/>
        </w:rPr>
        <w:t>Character</w:t>
      </w:r>
      <w:r>
        <w:rPr>
          <w:rFonts w:ascii="Arial" w:hAnsi="Arial"/>
          <w:sz w:val="28"/>
          <w:u w:val="single"/>
        </w:rPr>
        <w:t>,</w:t>
      </w:r>
      <w:r w:rsidRPr="00926ED2">
        <w:rPr>
          <w:rFonts w:ascii="Arial" w:hAnsi="Arial"/>
          <w:sz w:val="28"/>
          <w:u w:val="single"/>
        </w:rPr>
        <w:t xml:space="preserve"> Decimal</w:t>
      </w:r>
      <w:r>
        <w:rPr>
          <w:rFonts w:ascii="Arial" w:hAnsi="Arial"/>
          <w:sz w:val="28"/>
          <w:u w:val="single"/>
        </w:rPr>
        <w:t>,</w:t>
      </w:r>
      <w:r w:rsidRPr="00926ED2">
        <w:rPr>
          <w:rFonts w:ascii="Arial" w:hAnsi="Arial"/>
          <w:sz w:val="28"/>
          <w:u w:val="single"/>
        </w:rPr>
        <w:t xml:space="preserve"> </w:t>
      </w:r>
      <w:r>
        <w:rPr>
          <w:rFonts w:ascii="Arial" w:hAnsi="Arial"/>
          <w:sz w:val="28"/>
          <w:u w:val="single"/>
        </w:rPr>
        <w:t xml:space="preserve">Data, Time, Timestamp, Double, </w:t>
      </w:r>
      <w:r w:rsidR="005D6264">
        <w:rPr>
          <w:rFonts w:ascii="Arial" w:hAnsi="Arial"/>
          <w:sz w:val="28"/>
          <w:u w:val="single"/>
        </w:rPr>
        <w:t>Integer</w:t>
      </w:r>
      <w:r w:rsidR="00D047A7">
        <w:rPr>
          <w:rFonts w:ascii="Arial" w:hAnsi="Arial"/>
          <w:sz w:val="28"/>
          <w:u w:val="single"/>
        </w:rPr>
        <w:t xml:space="preserve">, </w:t>
      </w:r>
      <w:r w:rsidR="005D6264">
        <w:rPr>
          <w:rFonts w:ascii="Arial" w:hAnsi="Arial"/>
          <w:sz w:val="28"/>
          <w:u w:val="single"/>
        </w:rPr>
        <w:t xml:space="preserve">Graphic, </w:t>
      </w:r>
      <w:r w:rsidR="00D047A7">
        <w:rPr>
          <w:rFonts w:ascii="Arial" w:hAnsi="Arial"/>
          <w:sz w:val="28"/>
          <w:u w:val="single"/>
        </w:rPr>
        <w:t>Boolean</w:t>
      </w:r>
    </w:p>
    <w:p w14:paraId="7F5D0A2A" w14:textId="77777777" w:rsidR="006540C6" w:rsidRDefault="006540C6" w:rsidP="006540C6">
      <w:pPr>
        <w:pStyle w:val="ListParagraph"/>
        <w:rPr>
          <w:rFonts w:ascii="Arial" w:hAnsi="Arial"/>
          <w:sz w:val="28"/>
        </w:rPr>
      </w:pPr>
    </w:p>
    <w:p w14:paraId="2F5BE871" w14:textId="77777777" w:rsidR="00404F9A" w:rsidRPr="006540C6" w:rsidRDefault="00404F9A" w:rsidP="006540C6">
      <w:pPr>
        <w:rPr>
          <w:rFonts w:ascii="Arial" w:hAnsi="Arial"/>
          <w:sz w:val="28"/>
        </w:rPr>
      </w:pPr>
    </w:p>
    <w:p w14:paraId="73F10233" w14:textId="2B513AF5" w:rsidR="00EE7A37" w:rsidRDefault="00E91D09" w:rsidP="000034A8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EE7A37">
        <w:rPr>
          <w:rFonts w:ascii="Arial" w:hAnsi="Arial"/>
          <w:sz w:val="28"/>
        </w:rPr>
        <w:t xml:space="preserve">What </w:t>
      </w:r>
      <w:r w:rsidR="00EE7A37" w:rsidRPr="00EE7A37">
        <w:rPr>
          <w:rFonts w:ascii="Arial" w:hAnsi="Arial"/>
          <w:sz w:val="28"/>
        </w:rPr>
        <w:t>warning do you get when you create the CUSTOMER table in your libr</w:t>
      </w:r>
      <w:r w:rsidR="00EE7A37">
        <w:rPr>
          <w:rFonts w:ascii="Arial" w:hAnsi="Arial"/>
          <w:sz w:val="28"/>
        </w:rPr>
        <w:t>a</w:t>
      </w:r>
      <w:r w:rsidR="00EE7A37" w:rsidRPr="00EE7A37">
        <w:rPr>
          <w:rFonts w:ascii="Arial" w:hAnsi="Arial"/>
          <w:sz w:val="28"/>
        </w:rPr>
        <w:t>ry?</w:t>
      </w:r>
    </w:p>
    <w:p w14:paraId="664F894A" w14:textId="77777777" w:rsidR="000649FD" w:rsidRDefault="000649FD" w:rsidP="000649FD">
      <w:pPr>
        <w:pStyle w:val="ListParagraph"/>
        <w:rPr>
          <w:rFonts w:ascii="Arial" w:hAnsi="Arial"/>
          <w:sz w:val="28"/>
        </w:rPr>
      </w:pPr>
    </w:p>
    <w:p w14:paraId="7FEE65D8" w14:textId="486869B0" w:rsidR="00EE7A37" w:rsidRPr="00D067E4" w:rsidRDefault="000649FD" w:rsidP="00EE7A37">
      <w:pPr>
        <w:pStyle w:val="ListParagraph"/>
        <w:rPr>
          <w:rFonts w:ascii="Arial" w:hAnsi="Arial"/>
          <w:sz w:val="28"/>
          <w:u w:val="single"/>
        </w:rPr>
      </w:pPr>
      <w:r w:rsidRPr="00D067E4">
        <w:rPr>
          <w:rFonts w:ascii="Arial" w:hAnsi="Arial"/>
          <w:sz w:val="28"/>
          <w:u w:val="single"/>
        </w:rPr>
        <w:t>Table CUSTOMER in WS201F24 created but was not journaled.</w:t>
      </w:r>
    </w:p>
    <w:p w14:paraId="68AB57A8" w14:textId="77777777" w:rsidR="000649FD" w:rsidRDefault="000649FD" w:rsidP="00EE7A37">
      <w:pPr>
        <w:pStyle w:val="ListParagraph"/>
        <w:rPr>
          <w:rFonts w:ascii="Arial" w:hAnsi="Arial"/>
          <w:sz w:val="28"/>
        </w:rPr>
      </w:pPr>
    </w:p>
    <w:p w14:paraId="04990822" w14:textId="77777777" w:rsidR="00E91D09" w:rsidRDefault="00E91D09" w:rsidP="00E91D09">
      <w:pPr>
        <w:rPr>
          <w:rFonts w:ascii="Arial" w:hAnsi="Arial"/>
          <w:sz w:val="28"/>
        </w:rPr>
      </w:pPr>
    </w:p>
    <w:p w14:paraId="7DD9A43D" w14:textId="77777777" w:rsidR="0033617C" w:rsidRDefault="0033617C" w:rsidP="00EE7A3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rite out the SQL statement to produce the SALESREP table.</w:t>
      </w:r>
    </w:p>
    <w:p w14:paraId="217EB897" w14:textId="77777777" w:rsidR="0033617C" w:rsidRDefault="0033617C" w:rsidP="00E91D09">
      <w:pPr>
        <w:pStyle w:val="ListParagraph"/>
        <w:rPr>
          <w:rFonts w:ascii="Arial" w:hAnsi="Arial"/>
          <w:sz w:val="28"/>
        </w:rPr>
      </w:pPr>
    </w:p>
    <w:p w14:paraId="66458A0B" w14:textId="77777777" w:rsidR="009819E1" w:rsidRPr="009819E1" w:rsidRDefault="00D81DD6" w:rsidP="00D81DD6">
      <w:pPr>
        <w:rPr>
          <w:rFonts w:ascii="Arial" w:hAnsi="Arial"/>
          <w:sz w:val="20"/>
        </w:rPr>
      </w:pPr>
      <w:r w:rsidRPr="009819E1">
        <w:rPr>
          <w:rFonts w:ascii="Arial" w:hAnsi="Arial"/>
          <w:sz w:val="20"/>
        </w:rPr>
        <w:t xml:space="preserve">CREATE TABLE PREMIERF24/SALESREP </w:t>
      </w:r>
    </w:p>
    <w:p w14:paraId="623507DA" w14:textId="58E9961E" w:rsidR="009819E1" w:rsidRPr="009819E1" w:rsidRDefault="009819E1" w:rsidP="00D81DD6">
      <w:pPr>
        <w:rPr>
          <w:rFonts w:ascii="Arial" w:hAnsi="Arial"/>
          <w:sz w:val="20"/>
        </w:rPr>
      </w:pPr>
      <w:r w:rsidRPr="009819E1">
        <w:rPr>
          <w:rFonts w:ascii="Arial" w:hAnsi="Arial"/>
          <w:sz w:val="20"/>
        </w:rPr>
        <w:t xml:space="preserve">   </w:t>
      </w:r>
      <w:r w:rsidR="00D81DD6" w:rsidRPr="009819E1">
        <w:rPr>
          <w:rFonts w:ascii="Arial" w:hAnsi="Arial"/>
          <w:sz w:val="20"/>
        </w:rPr>
        <w:t xml:space="preserve">(SALES_REP_NUMER </w:t>
      </w:r>
      <w:r>
        <w:rPr>
          <w:rFonts w:ascii="Arial" w:hAnsi="Arial"/>
          <w:sz w:val="20"/>
        </w:rPr>
        <w:t xml:space="preserve">  </w:t>
      </w:r>
      <w:r w:rsidR="00D81DD6" w:rsidRPr="009819E1">
        <w:rPr>
          <w:rFonts w:ascii="Arial" w:hAnsi="Arial"/>
          <w:sz w:val="20"/>
        </w:rPr>
        <w:t xml:space="preserve">FOR COLUMN SRPNUM  </w:t>
      </w:r>
      <w:r>
        <w:rPr>
          <w:rFonts w:ascii="Arial" w:hAnsi="Arial"/>
          <w:sz w:val="20"/>
        </w:rPr>
        <w:t xml:space="preserve">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2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 </w:t>
      </w:r>
      <w:r w:rsidR="00D81DD6" w:rsidRPr="009819E1">
        <w:rPr>
          <w:rFonts w:ascii="Arial" w:hAnsi="Arial"/>
          <w:sz w:val="20"/>
        </w:rPr>
        <w:t xml:space="preserve">NOT NULL WITH DEFAULT, </w:t>
      </w:r>
    </w:p>
    <w:p w14:paraId="3A9E2851" w14:textId="264DDAC9" w:rsidR="009819E1" w:rsidRPr="009819E1" w:rsidRDefault="009819E1" w:rsidP="00D81DD6">
      <w:pPr>
        <w:rPr>
          <w:rFonts w:ascii="Arial" w:hAnsi="Arial"/>
          <w:sz w:val="20"/>
        </w:rPr>
      </w:pPr>
      <w:r w:rsidRPr="009819E1"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LAST_NAME </w:t>
      </w:r>
      <w:r>
        <w:rPr>
          <w:rFonts w:ascii="Arial" w:hAnsi="Arial"/>
          <w:sz w:val="20"/>
        </w:rPr>
        <w:t xml:space="preserve">                 </w:t>
      </w:r>
      <w:r w:rsidR="00D81DD6" w:rsidRPr="009819E1">
        <w:rPr>
          <w:rFonts w:ascii="Arial" w:hAnsi="Arial"/>
          <w:sz w:val="20"/>
        </w:rPr>
        <w:t xml:space="preserve">FOR COLUMN LSTNAM </w:t>
      </w: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15 )</w:t>
      </w:r>
      <w:proofErr w:type="gramEnd"/>
      <w:r>
        <w:rPr>
          <w:rFonts w:ascii="Arial" w:hAnsi="Arial"/>
          <w:sz w:val="20"/>
        </w:rPr>
        <w:t xml:space="preserve">   </w:t>
      </w:r>
      <w:r w:rsidR="00D81DD6" w:rsidRPr="009819E1">
        <w:rPr>
          <w:rFonts w:ascii="Arial" w:hAnsi="Arial"/>
          <w:sz w:val="20"/>
        </w:rPr>
        <w:t xml:space="preserve"> NOT NULL WITH DEFAULT, </w:t>
      </w:r>
    </w:p>
    <w:p w14:paraId="55399285" w14:textId="7A5F91B7" w:rsidR="009819E1" w:rsidRDefault="009819E1" w:rsidP="00D81DD6">
      <w:pPr>
        <w:rPr>
          <w:rFonts w:ascii="Arial" w:hAnsi="Arial"/>
          <w:sz w:val="20"/>
        </w:rPr>
      </w:pPr>
      <w:r w:rsidRPr="009819E1"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FIRST_NAME </w:t>
      </w:r>
      <w:r>
        <w:rPr>
          <w:rFonts w:ascii="Arial" w:hAnsi="Arial"/>
          <w:sz w:val="20"/>
        </w:rPr>
        <w:t xml:space="preserve">                </w:t>
      </w:r>
      <w:r w:rsidR="00D81DD6" w:rsidRPr="009819E1">
        <w:rPr>
          <w:rFonts w:ascii="Arial" w:hAnsi="Arial"/>
          <w:sz w:val="20"/>
        </w:rPr>
        <w:t xml:space="preserve">FOR COLUMN FSTNAM  </w:t>
      </w:r>
      <w:r>
        <w:rPr>
          <w:rFonts w:ascii="Arial" w:hAnsi="Arial"/>
          <w:sz w:val="20"/>
        </w:rPr>
        <w:t xml:space="preserve">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15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NOT NULL WITH DEFAULT, </w:t>
      </w:r>
    </w:p>
    <w:p w14:paraId="1AAFC56B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STREET </w:t>
      </w:r>
      <w:r>
        <w:rPr>
          <w:rFonts w:ascii="Arial" w:hAnsi="Arial"/>
          <w:sz w:val="20"/>
        </w:rPr>
        <w:t xml:space="preserve">                                                                   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15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NOT NULL WITH DEFAULT, </w:t>
      </w:r>
    </w:p>
    <w:p w14:paraId="7B2042F8" w14:textId="0D2A62F7" w:rsidR="00D81DD6" w:rsidRP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CITY </w:t>
      </w:r>
      <w:r>
        <w:rPr>
          <w:rFonts w:ascii="Arial" w:hAnsi="Arial"/>
          <w:sz w:val="20"/>
        </w:rPr>
        <w:t xml:space="preserve">                                                                         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15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NOT NULL WITH DEFAULT,       </w:t>
      </w:r>
    </w:p>
    <w:p w14:paraId="317FDAA0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STATE </w:t>
      </w:r>
      <w:r>
        <w:rPr>
          <w:rFonts w:ascii="Arial" w:hAnsi="Arial"/>
          <w:sz w:val="20"/>
        </w:rPr>
        <w:t xml:space="preserve">                                                                        </w:t>
      </w:r>
      <w:r w:rsidR="00D81DD6" w:rsidRPr="009819E1">
        <w:rPr>
          <w:rFonts w:ascii="Arial" w:hAnsi="Arial"/>
          <w:sz w:val="20"/>
        </w:rPr>
        <w:t>CHARACTER (</w:t>
      </w:r>
      <w:proofErr w:type="gramStart"/>
      <w:r w:rsidR="00D81DD6" w:rsidRPr="009819E1">
        <w:rPr>
          <w:rFonts w:ascii="Arial" w:hAnsi="Arial"/>
          <w:sz w:val="20"/>
        </w:rPr>
        <w:t>2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  </w:t>
      </w:r>
      <w:r w:rsidR="00D81DD6" w:rsidRPr="009819E1">
        <w:rPr>
          <w:rFonts w:ascii="Arial" w:hAnsi="Arial"/>
          <w:sz w:val="20"/>
        </w:rPr>
        <w:t xml:space="preserve">NOT NULL WITH DEFAULT, </w:t>
      </w:r>
    </w:p>
    <w:p w14:paraId="45EF9251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ZIP_CODE </w:t>
      </w:r>
      <w:r>
        <w:rPr>
          <w:rFonts w:ascii="Arial" w:hAnsi="Arial"/>
          <w:sz w:val="20"/>
        </w:rPr>
        <w:t xml:space="preserve">                     </w:t>
      </w:r>
      <w:r w:rsidR="00D81DD6" w:rsidRPr="009819E1">
        <w:rPr>
          <w:rFonts w:ascii="Arial" w:hAnsi="Arial"/>
          <w:sz w:val="20"/>
        </w:rPr>
        <w:t xml:space="preserve">FOR COLUMN ZPCODE </w:t>
      </w:r>
      <w:r>
        <w:rPr>
          <w:rFonts w:ascii="Arial" w:hAnsi="Arial"/>
          <w:sz w:val="20"/>
        </w:rPr>
        <w:t xml:space="preserve">   </w:t>
      </w:r>
      <w:r w:rsidR="00D81DD6" w:rsidRPr="009819E1">
        <w:rPr>
          <w:rFonts w:ascii="Arial" w:hAnsi="Arial"/>
          <w:sz w:val="20"/>
        </w:rPr>
        <w:t>DECIMAL (</w:t>
      </w:r>
      <w:proofErr w:type="gramStart"/>
      <w:r w:rsidR="00D81DD6" w:rsidRPr="009819E1">
        <w:rPr>
          <w:rFonts w:ascii="Arial" w:hAnsi="Arial"/>
          <w:sz w:val="20"/>
        </w:rPr>
        <w:t>5 )</w:t>
      </w:r>
      <w:proofErr w:type="gramEnd"/>
      <w:r w:rsidR="00D81DD6" w:rsidRPr="009819E1">
        <w:rPr>
          <w:rFonts w:ascii="Arial" w:hAnsi="Arial"/>
          <w:sz w:val="20"/>
        </w:rPr>
        <w:t xml:space="preserve"> </w:t>
      </w:r>
      <w:r>
        <w:rPr>
          <w:rFonts w:ascii="Arial" w:hAnsi="Arial"/>
          <w:sz w:val="20"/>
        </w:rPr>
        <w:t xml:space="preserve">             </w:t>
      </w:r>
      <w:r w:rsidR="00D81DD6" w:rsidRPr="009819E1">
        <w:rPr>
          <w:rFonts w:ascii="Arial" w:hAnsi="Arial"/>
          <w:sz w:val="20"/>
        </w:rPr>
        <w:t xml:space="preserve">NOT NULL WITH DEFAULT, </w:t>
      </w:r>
      <w:r>
        <w:rPr>
          <w:rFonts w:ascii="Arial" w:hAnsi="Arial"/>
          <w:sz w:val="20"/>
        </w:rPr>
        <w:t xml:space="preserve">   </w:t>
      </w:r>
    </w:p>
    <w:p w14:paraId="236C9D7E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COMMISSION </w:t>
      </w:r>
      <w:r>
        <w:rPr>
          <w:rFonts w:ascii="Arial" w:hAnsi="Arial"/>
          <w:sz w:val="20"/>
        </w:rPr>
        <w:t xml:space="preserve">               </w:t>
      </w:r>
      <w:r w:rsidR="00D81DD6" w:rsidRPr="009819E1">
        <w:rPr>
          <w:rFonts w:ascii="Arial" w:hAnsi="Arial"/>
          <w:sz w:val="20"/>
        </w:rPr>
        <w:t xml:space="preserve">FOR COLUMN COMMSN </w:t>
      </w:r>
      <w:r>
        <w:rPr>
          <w:rFonts w:ascii="Arial" w:hAnsi="Arial"/>
          <w:sz w:val="20"/>
        </w:rPr>
        <w:t xml:space="preserve">  </w:t>
      </w:r>
      <w:r w:rsidR="00D81DD6" w:rsidRPr="009819E1">
        <w:rPr>
          <w:rFonts w:ascii="Arial" w:hAnsi="Arial"/>
          <w:sz w:val="20"/>
        </w:rPr>
        <w:t>DECIMAL (</w:t>
      </w:r>
      <w:proofErr w:type="gramStart"/>
      <w:r w:rsidR="00D81DD6" w:rsidRPr="009819E1">
        <w:rPr>
          <w:rFonts w:ascii="Arial" w:hAnsi="Arial"/>
          <w:sz w:val="20"/>
        </w:rPr>
        <w:t>7 ,</w:t>
      </w:r>
      <w:proofErr w:type="gramEnd"/>
      <w:r w:rsidR="00D81DD6" w:rsidRPr="009819E1">
        <w:rPr>
          <w:rFonts w:ascii="Arial" w:hAnsi="Arial"/>
          <w:sz w:val="20"/>
        </w:rPr>
        <w:t xml:space="preserve"> 2)</w:t>
      </w:r>
      <w:r>
        <w:rPr>
          <w:rFonts w:ascii="Arial" w:hAnsi="Arial"/>
          <w:sz w:val="20"/>
        </w:rPr>
        <w:t xml:space="preserve">         </w:t>
      </w:r>
      <w:r w:rsidR="00D81DD6" w:rsidRPr="009819E1">
        <w:rPr>
          <w:rFonts w:ascii="Arial" w:hAnsi="Arial"/>
          <w:sz w:val="20"/>
        </w:rPr>
        <w:t xml:space="preserve"> NOT NULL WITH DEFAULT, </w:t>
      </w:r>
    </w:p>
    <w:p w14:paraId="63B646A6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RATE </w:t>
      </w:r>
      <w:r>
        <w:rPr>
          <w:rFonts w:ascii="Arial" w:hAnsi="Arial"/>
          <w:sz w:val="20"/>
        </w:rPr>
        <w:t xml:space="preserve">                                                                          </w:t>
      </w:r>
      <w:r w:rsidR="00D81DD6" w:rsidRPr="009819E1">
        <w:rPr>
          <w:rFonts w:ascii="Arial" w:hAnsi="Arial"/>
          <w:sz w:val="20"/>
        </w:rPr>
        <w:t>DECIMAL (</w:t>
      </w:r>
      <w:proofErr w:type="gramStart"/>
      <w:r w:rsidR="00D81DD6" w:rsidRPr="009819E1">
        <w:rPr>
          <w:rFonts w:ascii="Arial" w:hAnsi="Arial"/>
          <w:sz w:val="20"/>
        </w:rPr>
        <w:t>3 ,</w:t>
      </w:r>
      <w:proofErr w:type="gramEnd"/>
      <w:r w:rsidR="00D81DD6" w:rsidRPr="009819E1">
        <w:rPr>
          <w:rFonts w:ascii="Arial" w:hAnsi="Arial"/>
          <w:sz w:val="20"/>
        </w:rPr>
        <w:t xml:space="preserve"> 2)   </w:t>
      </w:r>
      <w:r>
        <w:rPr>
          <w:rFonts w:ascii="Arial" w:hAnsi="Arial"/>
          <w:sz w:val="20"/>
        </w:rPr>
        <w:t xml:space="preserve">       </w:t>
      </w:r>
      <w:r w:rsidR="00D81DD6" w:rsidRPr="009819E1">
        <w:rPr>
          <w:rFonts w:ascii="Arial" w:hAnsi="Arial"/>
          <w:sz w:val="20"/>
        </w:rPr>
        <w:t xml:space="preserve">NOT NULL WITH DEFAULT, </w:t>
      </w:r>
    </w:p>
    <w:p w14:paraId="60D2EA32" w14:textId="77777777" w:rsidR="009819E1" w:rsidRDefault="009819E1" w:rsidP="00D81DD6">
      <w:pPr>
        <w:rPr>
          <w:rFonts w:ascii="Arial" w:hAnsi="Arial"/>
          <w:sz w:val="20"/>
        </w:rPr>
      </w:pPr>
      <w:r>
        <w:rPr>
          <w:rFonts w:ascii="Arial" w:hAnsi="Arial"/>
          <w:sz w:val="20"/>
        </w:rPr>
        <w:t xml:space="preserve">    </w:t>
      </w:r>
      <w:r w:rsidR="00D81DD6" w:rsidRPr="009819E1">
        <w:rPr>
          <w:rFonts w:ascii="Arial" w:hAnsi="Arial"/>
          <w:sz w:val="20"/>
        </w:rPr>
        <w:t xml:space="preserve">CONSTRAINT </w:t>
      </w:r>
      <w:r>
        <w:rPr>
          <w:rFonts w:ascii="Arial" w:hAnsi="Arial"/>
          <w:sz w:val="20"/>
        </w:rPr>
        <w:t xml:space="preserve">               </w:t>
      </w:r>
      <w:r w:rsidR="00D81DD6" w:rsidRPr="009819E1">
        <w:rPr>
          <w:rFonts w:ascii="Arial" w:hAnsi="Arial"/>
          <w:sz w:val="20"/>
        </w:rPr>
        <w:t xml:space="preserve">SALESREP_PK PRIMARY KEY (SALES_REP_NUMER))    </w:t>
      </w:r>
    </w:p>
    <w:p w14:paraId="4CF8BAB4" w14:textId="77777777" w:rsidR="009819E1" w:rsidRDefault="009819E1" w:rsidP="00D81DD6">
      <w:pPr>
        <w:rPr>
          <w:rFonts w:ascii="Arial" w:hAnsi="Arial"/>
          <w:sz w:val="20"/>
        </w:rPr>
      </w:pPr>
    </w:p>
    <w:p w14:paraId="36986FD5" w14:textId="77777777" w:rsidR="009819E1" w:rsidRDefault="009819E1" w:rsidP="00D81DD6">
      <w:pPr>
        <w:rPr>
          <w:rFonts w:ascii="Arial" w:hAnsi="Arial"/>
          <w:sz w:val="20"/>
        </w:rPr>
      </w:pPr>
    </w:p>
    <w:p w14:paraId="788BB2FF" w14:textId="7D1F58A3" w:rsidR="0033617C" w:rsidRDefault="00D81DD6" w:rsidP="00D81DD6">
      <w:pPr>
        <w:rPr>
          <w:rFonts w:ascii="Arial" w:hAnsi="Arial"/>
          <w:sz w:val="28"/>
        </w:rPr>
      </w:pPr>
      <w:r w:rsidRPr="009819E1">
        <w:rPr>
          <w:rFonts w:ascii="Arial" w:hAnsi="Arial"/>
          <w:sz w:val="20"/>
        </w:rPr>
        <w:t xml:space="preserve">                                              </w:t>
      </w:r>
    </w:p>
    <w:p w14:paraId="225ED3BB" w14:textId="77777777" w:rsidR="0033617C" w:rsidRDefault="0033617C" w:rsidP="0033617C">
      <w:pPr>
        <w:rPr>
          <w:rFonts w:ascii="Arial" w:hAnsi="Arial"/>
          <w:sz w:val="28"/>
        </w:rPr>
      </w:pPr>
    </w:p>
    <w:p w14:paraId="2AED6069" w14:textId="77777777" w:rsidR="0033617C" w:rsidRDefault="0033617C" w:rsidP="0033617C">
      <w:pPr>
        <w:rPr>
          <w:rFonts w:ascii="Arial" w:hAnsi="Arial"/>
          <w:sz w:val="28"/>
        </w:rPr>
      </w:pPr>
    </w:p>
    <w:p w14:paraId="6F986DD0" w14:textId="77777777" w:rsidR="0033617C" w:rsidRDefault="0033617C" w:rsidP="0033617C">
      <w:pPr>
        <w:rPr>
          <w:rFonts w:ascii="Arial" w:hAnsi="Arial"/>
          <w:sz w:val="28"/>
        </w:rPr>
      </w:pPr>
    </w:p>
    <w:p w14:paraId="45B9C451" w14:textId="77777777" w:rsidR="00AE0577" w:rsidRDefault="00AE0577" w:rsidP="00E91D09">
      <w:pPr>
        <w:rPr>
          <w:rFonts w:ascii="Arial" w:hAnsi="Arial"/>
          <w:sz w:val="28"/>
        </w:rPr>
      </w:pPr>
    </w:p>
    <w:p w14:paraId="02AD25BB" w14:textId="7987C221" w:rsidR="004717B7" w:rsidRDefault="004717B7" w:rsidP="004717B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lastRenderedPageBreak/>
        <w:t>Write out the SQL statement to add a row to the CUSTOMER table</w:t>
      </w:r>
      <w:r w:rsidR="00B92CC3">
        <w:rPr>
          <w:rFonts w:ascii="Arial" w:hAnsi="Arial"/>
          <w:sz w:val="28"/>
        </w:rPr>
        <w:t xml:space="preserve"> by just referring to values without referring to the column names.</w:t>
      </w:r>
    </w:p>
    <w:p w14:paraId="682F74CE" w14:textId="77777777" w:rsidR="008F0E5A" w:rsidRDefault="008F0E5A" w:rsidP="008F0E5A">
      <w:pPr>
        <w:pStyle w:val="ListParagraph"/>
        <w:rPr>
          <w:rFonts w:ascii="Arial" w:hAnsi="Arial"/>
          <w:sz w:val="28"/>
        </w:rPr>
      </w:pPr>
    </w:p>
    <w:p w14:paraId="476B1563" w14:textId="77777777" w:rsidR="00304A84" w:rsidRPr="00C719E0" w:rsidRDefault="008F0E5A" w:rsidP="008F0E5A">
      <w:pPr>
        <w:pStyle w:val="ListParagraph"/>
        <w:rPr>
          <w:rFonts w:ascii="Arial" w:hAnsi="Arial"/>
          <w:sz w:val="22"/>
          <w:u w:val="single"/>
        </w:rPr>
      </w:pPr>
      <w:r w:rsidRPr="00C719E0">
        <w:rPr>
          <w:rFonts w:ascii="Arial" w:hAnsi="Arial"/>
          <w:sz w:val="22"/>
          <w:u w:val="single"/>
        </w:rPr>
        <w:t xml:space="preserve">INSERT INTO PREMIERF24/CUSTOMER </w:t>
      </w:r>
    </w:p>
    <w:p w14:paraId="478D234A" w14:textId="28D2CFED" w:rsidR="004717B7" w:rsidRPr="00C719E0" w:rsidRDefault="008F0E5A" w:rsidP="00C719E0">
      <w:pPr>
        <w:pStyle w:val="ListParagraph"/>
        <w:rPr>
          <w:rFonts w:ascii="Arial" w:hAnsi="Arial"/>
          <w:u w:val="single"/>
        </w:rPr>
      </w:pPr>
      <w:proofErr w:type="gramStart"/>
      <w:r w:rsidRPr="00C719E0">
        <w:rPr>
          <w:rFonts w:ascii="Arial" w:hAnsi="Arial"/>
          <w:sz w:val="22"/>
          <w:u w:val="single"/>
        </w:rPr>
        <w:t>VALUES(</w:t>
      </w:r>
      <w:proofErr w:type="gramEnd"/>
      <w:r w:rsidRPr="00C719E0">
        <w:rPr>
          <w:rFonts w:ascii="Arial" w:hAnsi="Arial"/>
          <w:sz w:val="22"/>
          <w:u w:val="single"/>
        </w:rPr>
        <w:t>'888', 'YOUNGEUN', 'HONG',</w:t>
      </w:r>
      <w:r w:rsidR="00304A84" w:rsidRPr="00C719E0">
        <w:rPr>
          <w:rFonts w:ascii="Arial" w:hAnsi="Arial"/>
          <w:sz w:val="22"/>
          <w:u w:val="single"/>
        </w:rPr>
        <w:t xml:space="preserve"> </w:t>
      </w:r>
      <w:r w:rsidRPr="00C719E0">
        <w:rPr>
          <w:rFonts w:ascii="Arial" w:hAnsi="Arial"/>
          <w:sz w:val="22"/>
          <w:u w:val="single"/>
        </w:rPr>
        <w:t xml:space="preserve">'201 POND ST.', 'TORONTO', 'ON', 11111, 2000, 3000, 99)              </w:t>
      </w:r>
      <w:r w:rsidRPr="00C719E0">
        <w:rPr>
          <w:rFonts w:ascii="Arial" w:hAnsi="Arial"/>
          <w:u w:val="single"/>
        </w:rPr>
        <w:t xml:space="preserve">                       </w:t>
      </w:r>
    </w:p>
    <w:p w14:paraId="5786B04B" w14:textId="77777777" w:rsidR="004717B7" w:rsidRDefault="004717B7" w:rsidP="004717B7">
      <w:pPr>
        <w:rPr>
          <w:rFonts w:ascii="Arial" w:hAnsi="Arial"/>
          <w:sz w:val="28"/>
        </w:rPr>
      </w:pPr>
    </w:p>
    <w:p w14:paraId="65260DC0" w14:textId="77777777" w:rsidR="00B92CC3" w:rsidRDefault="00B92CC3" w:rsidP="00B92CC3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happens when you try and add a second row to the CUSTOMER table with the same customer number as the first row?</w:t>
      </w:r>
    </w:p>
    <w:p w14:paraId="7FEA7D27" w14:textId="77777777" w:rsidR="00B92CC3" w:rsidRDefault="00B92CC3" w:rsidP="00B92CC3">
      <w:pPr>
        <w:pStyle w:val="ListParagraph"/>
        <w:rPr>
          <w:rFonts w:ascii="Arial" w:hAnsi="Arial"/>
          <w:sz w:val="28"/>
        </w:rPr>
      </w:pPr>
    </w:p>
    <w:p w14:paraId="7910D912" w14:textId="06C8A472" w:rsidR="003046C0" w:rsidRPr="00700CBE" w:rsidRDefault="00700CBE" w:rsidP="003046C0">
      <w:pPr>
        <w:ind w:firstLine="720"/>
        <w:rPr>
          <w:rFonts w:ascii="Arial" w:hAnsi="Arial"/>
          <w:sz w:val="28"/>
          <w:u w:val="single"/>
        </w:rPr>
      </w:pPr>
      <w:r w:rsidRPr="00700CBE">
        <w:rPr>
          <w:rFonts w:ascii="Arial" w:hAnsi="Arial"/>
          <w:sz w:val="28"/>
          <w:u w:val="single"/>
        </w:rPr>
        <w:t>Statement contains wrong number of values.</w:t>
      </w:r>
    </w:p>
    <w:p w14:paraId="5A595253" w14:textId="77777777" w:rsidR="00700CBE" w:rsidRDefault="00700CBE" w:rsidP="003046C0">
      <w:pPr>
        <w:ind w:firstLine="720"/>
        <w:rPr>
          <w:rFonts w:ascii="Arial" w:hAnsi="Arial"/>
          <w:sz w:val="28"/>
        </w:rPr>
      </w:pPr>
    </w:p>
    <w:p w14:paraId="4CEA913E" w14:textId="77777777" w:rsidR="004C6C33" w:rsidRDefault="004C6C33" w:rsidP="004C6C33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rite out the SQL statement to add a row to the SALESREP table. Include the column names. </w:t>
      </w:r>
    </w:p>
    <w:p w14:paraId="5DD2C2D3" w14:textId="77777777" w:rsidR="004C6C33" w:rsidRDefault="004C6C33" w:rsidP="004C6C33">
      <w:pPr>
        <w:pStyle w:val="ListParagraph"/>
        <w:rPr>
          <w:rFonts w:ascii="Arial" w:hAnsi="Arial"/>
          <w:sz w:val="28"/>
        </w:rPr>
      </w:pPr>
    </w:p>
    <w:p w14:paraId="0742E3D3" w14:textId="77777777" w:rsidR="006A6BEF" w:rsidRDefault="00FF555C" w:rsidP="00FF555C">
      <w:pPr>
        <w:pStyle w:val="ListParagraph"/>
        <w:rPr>
          <w:rFonts w:ascii="Arial" w:hAnsi="Arial"/>
          <w:sz w:val="28"/>
          <w:u w:val="single"/>
        </w:rPr>
      </w:pPr>
      <w:r w:rsidRPr="00FF555C">
        <w:rPr>
          <w:rFonts w:ascii="Arial" w:hAnsi="Arial"/>
          <w:sz w:val="28"/>
          <w:u w:val="single"/>
        </w:rPr>
        <w:t xml:space="preserve">INSERT INTO PREMIERF24/SALESREP </w:t>
      </w:r>
    </w:p>
    <w:p w14:paraId="6228E129" w14:textId="5CA3E83A" w:rsidR="00FF555C" w:rsidRPr="00FF555C" w:rsidRDefault="006A6BEF" w:rsidP="00FF555C">
      <w:pPr>
        <w:pStyle w:val="ListParagraph"/>
        <w:rPr>
          <w:rFonts w:ascii="Arial" w:hAnsi="Arial"/>
          <w:sz w:val="28"/>
          <w:u w:val="single"/>
        </w:rPr>
      </w:pPr>
      <w:r>
        <w:rPr>
          <w:rFonts w:ascii="Arial" w:hAnsi="Arial"/>
          <w:sz w:val="28"/>
          <w:u w:val="single"/>
        </w:rPr>
        <w:t xml:space="preserve">(SALES_REP_NUMER, LAST_NAME, </w:t>
      </w:r>
      <w:r w:rsidR="00FF555C" w:rsidRPr="00FF555C">
        <w:rPr>
          <w:rFonts w:ascii="Arial" w:hAnsi="Arial"/>
          <w:sz w:val="28"/>
          <w:u w:val="single"/>
        </w:rPr>
        <w:t xml:space="preserve">FIRST_NAME, STREET, CITY, STATE, ZIP_CODE, COMMISSION, RATE)  </w:t>
      </w:r>
    </w:p>
    <w:p w14:paraId="5552D1C3" w14:textId="77777777" w:rsidR="00FF555C" w:rsidRPr="00FF555C" w:rsidRDefault="00FF555C" w:rsidP="00FF555C">
      <w:pPr>
        <w:pStyle w:val="ListParagraph"/>
        <w:rPr>
          <w:rFonts w:ascii="Arial" w:hAnsi="Arial"/>
          <w:sz w:val="28"/>
          <w:u w:val="single"/>
        </w:rPr>
      </w:pPr>
      <w:proofErr w:type="gramStart"/>
      <w:r w:rsidRPr="00FF555C">
        <w:rPr>
          <w:rFonts w:ascii="Arial" w:hAnsi="Arial"/>
          <w:sz w:val="28"/>
          <w:u w:val="single"/>
        </w:rPr>
        <w:t>VALUES(</w:t>
      </w:r>
      <w:proofErr w:type="gramEnd"/>
      <w:r w:rsidRPr="00FF555C">
        <w:rPr>
          <w:rFonts w:ascii="Arial" w:hAnsi="Arial"/>
          <w:sz w:val="28"/>
          <w:u w:val="single"/>
        </w:rPr>
        <w:t>'97', 'MARRY', 'KIM', '1 SENECA@YORK', 'TORONTO', 'ON',</w:t>
      </w:r>
    </w:p>
    <w:p w14:paraId="17ED50E9" w14:textId="654606F2" w:rsidR="004C6C33" w:rsidRPr="00FF555C" w:rsidRDefault="00FF555C" w:rsidP="00FF555C">
      <w:pPr>
        <w:pStyle w:val="ListParagraph"/>
        <w:rPr>
          <w:rFonts w:ascii="Arial" w:hAnsi="Arial"/>
          <w:sz w:val="28"/>
          <w:u w:val="single"/>
        </w:rPr>
      </w:pPr>
      <w:r w:rsidRPr="00FF555C">
        <w:rPr>
          <w:rFonts w:ascii="Arial" w:hAnsi="Arial"/>
          <w:sz w:val="28"/>
          <w:u w:val="single"/>
        </w:rPr>
        <w:t xml:space="preserve">11111, 44444, .15)                                            </w:t>
      </w:r>
    </w:p>
    <w:p w14:paraId="7A387B9D" w14:textId="77777777" w:rsidR="004C6C33" w:rsidRDefault="004C6C33" w:rsidP="004C6C33">
      <w:pPr>
        <w:rPr>
          <w:rFonts w:ascii="Arial" w:hAnsi="Arial"/>
          <w:sz w:val="28"/>
        </w:rPr>
      </w:pPr>
    </w:p>
    <w:p w14:paraId="63EB2AD9" w14:textId="77777777" w:rsidR="004C6C33" w:rsidRDefault="004C6C33" w:rsidP="00B92CC3">
      <w:pPr>
        <w:rPr>
          <w:rFonts w:ascii="Arial" w:hAnsi="Arial"/>
          <w:sz w:val="28"/>
        </w:rPr>
      </w:pPr>
    </w:p>
    <w:p w14:paraId="4FD7A790" w14:textId="77777777" w:rsidR="00AE0577" w:rsidRPr="00E91D09" w:rsidRDefault="00AE0577" w:rsidP="00AE0577">
      <w:pPr>
        <w:rPr>
          <w:rFonts w:ascii="Arial" w:hAnsi="Arial"/>
          <w:sz w:val="28"/>
        </w:rPr>
      </w:pPr>
    </w:p>
    <w:sectPr w:rsidR="00AE0577" w:rsidRPr="00E91D09" w:rsidSect="00E043B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CF834" w14:textId="77777777" w:rsidR="00676AB5" w:rsidRDefault="00676AB5">
      <w:r>
        <w:separator/>
      </w:r>
    </w:p>
  </w:endnote>
  <w:endnote w:type="continuationSeparator" w:id="0">
    <w:p w14:paraId="22482284" w14:textId="77777777" w:rsidR="00676AB5" w:rsidRDefault="00676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E7A859" w14:textId="3B7CF739" w:rsidR="00E6290C" w:rsidRDefault="00D8608C" w:rsidP="00D8608C">
    <w:pPr>
      <w:pStyle w:val="Footer"/>
      <w:rPr>
        <w:sz w:val="20"/>
        <w:szCs w:val="20"/>
      </w:rPr>
    </w:pPr>
    <w:r>
      <w:rPr>
        <w:sz w:val="20"/>
        <w:szCs w:val="20"/>
      </w:rPr>
      <w:t xml:space="preserve">        </w:t>
    </w:r>
    <w:r w:rsidRPr="00D8608C">
      <w:rPr>
        <w:sz w:val="20"/>
        <w:szCs w:val="20"/>
      </w:rPr>
      <w:t xml:space="preserve"> </w:t>
    </w:r>
    <w:r w:rsidR="00E6290C" w:rsidRPr="00D8608C">
      <w:rPr>
        <w:sz w:val="20"/>
        <w:szCs w:val="20"/>
      </w:rPr>
      <w:t xml:space="preserve">Page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PAGE </w:instrText>
    </w:r>
    <w:r w:rsidR="00E6290C" w:rsidRPr="00D8608C">
      <w:rPr>
        <w:sz w:val="20"/>
        <w:szCs w:val="20"/>
      </w:rPr>
      <w:fldChar w:fldCharType="separate"/>
    </w:r>
    <w:r w:rsidR="00A7019E">
      <w:rPr>
        <w:noProof/>
        <w:sz w:val="20"/>
        <w:szCs w:val="20"/>
      </w:rPr>
      <w:t>2</w:t>
    </w:r>
    <w:r w:rsidR="00E6290C" w:rsidRPr="00D8608C">
      <w:rPr>
        <w:sz w:val="20"/>
        <w:szCs w:val="20"/>
      </w:rPr>
      <w:fldChar w:fldCharType="end"/>
    </w:r>
    <w:r w:rsidR="00E6290C" w:rsidRPr="00D8608C">
      <w:rPr>
        <w:sz w:val="20"/>
        <w:szCs w:val="20"/>
      </w:rPr>
      <w:t xml:space="preserve"> of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NUMPAGES </w:instrText>
    </w:r>
    <w:r w:rsidR="00E6290C" w:rsidRPr="00D8608C">
      <w:rPr>
        <w:sz w:val="20"/>
        <w:szCs w:val="20"/>
      </w:rPr>
      <w:fldChar w:fldCharType="separate"/>
    </w:r>
    <w:r w:rsidR="00A7019E">
      <w:rPr>
        <w:noProof/>
        <w:sz w:val="20"/>
        <w:szCs w:val="20"/>
      </w:rPr>
      <w:t>3</w:t>
    </w:r>
    <w:r w:rsidR="00E6290C" w:rsidRPr="00D8608C">
      <w:rPr>
        <w:sz w:val="20"/>
        <w:szCs w:val="20"/>
      </w:rPr>
      <w:fldChar w:fldCharType="end"/>
    </w:r>
  </w:p>
  <w:p w14:paraId="53324834" w14:textId="77777777" w:rsidR="00D8608C" w:rsidRPr="00D8608C" w:rsidRDefault="00D8608C" w:rsidP="00D8608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E0742" w14:textId="77777777" w:rsidR="00676AB5" w:rsidRDefault="00676AB5">
      <w:r>
        <w:separator/>
      </w:r>
    </w:p>
  </w:footnote>
  <w:footnote w:type="continuationSeparator" w:id="0">
    <w:p w14:paraId="6829BFE7" w14:textId="77777777" w:rsidR="00676AB5" w:rsidRDefault="00676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DC48B" w14:textId="77777777" w:rsidR="00E6290C" w:rsidRDefault="00E6290C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5450CE">
      <w:rPr>
        <w:rFonts w:ascii="Arial" w:hAnsi="Arial"/>
        <w:b/>
      </w:rPr>
      <w:t>BS</w:t>
    </w:r>
    <w:proofErr w:type="gramStart"/>
    <w:r w:rsidR="005450CE">
      <w:rPr>
        <w:rFonts w:ascii="Arial" w:hAnsi="Arial"/>
        <w:b/>
      </w:rPr>
      <w:t>201  Lab</w:t>
    </w:r>
    <w:proofErr w:type="gramEnd"/>
    <w:r w:rsidR="005450CE">
      <w:rPr>
        <w:rFonts w:ascii="Arial" w:hAnsi="Arial"/>
        <w:b/>
      </w:rPr>
      <w:t xml:space="preserve"> 2</w:t>
    </w:r>
  </w:p>
  <w:p w14:paraId="23F9F478" w14:textId="77777777" w:rsidR="00E043B6" w:rsidRDefault="00E043B6">
    <w:pPr>
      <w:pStyle w:val="Header"/>
      <w:jc w:val="center"/>
      <w:rPr>
        <w:rFonts w:ascii="Arial" w:hAnsi="Arial"/>
        <w:b/>
      </w:rPr>
    </w:pPr>
  </w:p>
  <w:p w14:paraId="47246F9E" w14:textId="77777777" w:rsidR="001A6D26" w:rsidRDefault="005F7D45" w:rsidP="001A6D26">
    <w:pPr>
      <w:pStyle w:val="Header"/>
      <w:jc w:val="center"/>
      <w:rPr>
        <w:rFonts w:ascii="Arial" w:hAnsi="Arial"/>
        <w:b/>
      </w:rPr>
    </w:pPr>
    <w:proofErr w:type="spellStart"/>
    <w:r>
      <w:rPr>
        <w:rFonts w:ascii="Arial" w:hAnsi="Arial"/>
        <w:b/>
      </w:rPr>
      <w:t>IBMi</w:t>
    </w:r>
    <w:proofErr w:type="spellEnd"/>
    <w:r w:rsidR="00E6290C">
      <w:rPr>
        <w:rFonts w:ascii="Arial" w:hAnsi="Arial"/>
        <w:b/>
      </w:rPr>
      <w:t xml:space="preserve"> </w:t>
    </w:r>
    <w:r>
      <w:rPr>
        <w:rFonts w:ascii="Arial" w:hAnsi="Arial"/>
        <w:b/>
      </w:rPr>
      <w:t xml:space="preserve">DB2 </w:t>
    </w:r>
    <w:r w:rsidR="001A6D26">
      <w:rPr>
        <w:rFonts w:ascii="Arial" w:hAnsi="Arial"/>
        <w:b/>
      </w:rPr>
      <w:t>Answ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430AB"/>
    <w:multiLevelType w:val="singleLevel"/>
    <w:tmpl w:val="AD96B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4233C2B"/>
    <w:multiLevelType w:val="hybridMultilevel"/>
    <w:tmpl w:val="DEFE4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34E3"/>
    <w:multiLevelType w:val="hybridMultilevel"/>
    <w:tmpl w:val="99C24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0F33"/>
    <w:multiLevelType w:val="hybridMultilevel"/>
    <w:tmpl w:val="129AF8D8"/>
    <w:lvl w:ilvl="0" w:tplc="892AB3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7D27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80D6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1808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32A7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C0D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4F7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8E5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4C9D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F2CAE"/>
    <w:multiLevelType w:val="hybridMultilevel"/>
    <w:tmpl w:val="5D68F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0A30B8"/>
    <w:multiLevelType w:val="hybridMultilevel"/>
    <w:tmpl w:val="FAB4725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NjK2NLIwsjQwMbVU0lEKTi0uzszPAykwrAUAvRCFQCwAAAA="/>
  </w:docVars>
  <w:rsids>
    <w:rsidRoot w:val="003D4A05"/>
    <w:rsid w:val="00054E57"/>
    <w:rsid w:val="000649FD"/>
    <w:rsid w:val="000B3113"/>
    <w:rsid w:val="000B5581"/>
    <w:rsid w:val="000C76E5"/>
    <w:rsid w:val="000F2E61"/>
    <w:rsid w:val="0010188C"/>
    <w:rsid w:val="001113BC"/>
    <w:rsid w:val="001316F5"/>
    <w:rsid w:val="0018604E"/>
    <w:rsid w:val="001A6D26"/>
    <w:rsid w:val="001B583D"/>
    <w:rsid w:val="0023495E"/>
    <w:rsid w:val="002359EC"/>
    <w:rsid w:val="00235FAB"/>
    <w:rsid w:val="00277195"/>
    <w:rsid w:val="002B6285"/>
    <w:rsid w:val="003046C0"/>
    <w:rsid w:val="00304A84"/>
    <w:rsid w:val="0033617C"/>
    <w:rsid w:val="00394276"/>
    <w:rsid w:val="003B55C9"/>
    <w:rsid w:val="003D4A05"/>
    <w:rsid w:val="0040152A"/>
    <w:rsid w:val="00404F9A"/>
    <w:rsid w:val="004061DA"/>
    <w:rsid w:val="00423DC9"/>
    <w:rsid w:val="0045071C"/>
    <w:rsid w:val="004717B7"/>
    <w:rsid w:val="00477031"/>
    <w:rsid w:val="004C6C33"/>
    <w:rsid w:val="0051216F"/>
    <w:rsid w:val="00520B17"/>
    <w:rsid w:val="00543E22"/>
    <w:rsid w:val="005450CE"/>
    <w:rsid w:val="0059634F"/>
    <w:rsid w:val="00597293"/>
    <w:rsid w:val="005C019A"/>
    <w:rsid w:val="005C34D6"/>
    <w:rsid w:val="005D6264"/>
    <w:rsid w:val="005F7D45"/>
    <w:rsid w:val="006021A4"/>
    <w:rsid w:val="006119D7"/>
    <w:rsid w:val="00641C79"/>
    <w:rsid w:val="00644DD0"/>
    <w:rsid w:val="006540C6"/>
    <w:rsid w:val="006548C3"/>
    <w:rsid w:val="00676AB5"/>
    <w:rsid w:val="00687928"/>
    <w:rsid w:val="006A6BEF"/>
    <w:rsid w:val="006D296C"/>
    <w:rsid w:val="006E2151"/>
    <w:rsid w:val="00700CBE"/>
    <w:rsid w:val="0072293E"/>
    <w:rsid w:val="0073205D"/>
    <w:rsid w:val="00737609"/>
    <w:rsid w:val="00794F7D"/>
    <w:rsid w:val="007B58A4"/>
    <w:rsid w:val="007C0665"/>
    <w:rsid w:val="007E4815"/>
    <w:rsid w:val="007F5688"/>
    <w:rsid w:val="008034D1"/>
    <w:rsid w:val="00811F68"/>
    <w:rsid w:val="008307E9"/>
    <w:rsid w:val="00834173"/>
    <w:rsid w:val="0085441D"/>
    <w:rsid w:val="00856D32"/>
    <w:rsid w:val="0089141B"/>
    <w:rsid w:val="008D5280"/>
    <w:rsid w:val="008F0E5A"/>
    <w:rsid w:val="008F3BEA"/>
    <w:rsid w:val="00926ED2"/>
    <w:rsid w:val="009819E1"/>
    <w:rsid w:val="009F2727"/>
    <w:rsid w:val="00A00AFB"/>
    <w:rsid w:val="00A01B7E"/>
    <w:rsid w:val="00A241F4"/>
    <w:rsid w:val="00A34317"/>
    <w:rsid w:val="00A668CB"/>
    <w:rsid w:val="00A7019E"/>
    <w:rsid w:val="00A96C76"/>
    <w:rsid w:val="00AA2060"/>
    <w:rsid w:val="00AB3724"/>
    <w:rsid w:val="00AE0577"/>
    <w:rsid w:val="00AF3EEB"/>
    <w:rsid w:val="00B43303"/>
    <w:rsid w:val="00B72DBB"/>
    <w:rsid w:val="00B7698D"/>
    <w:rsid w:val="00B92CC3"/>
    <w:rsid w:val="00BA0EC7"/>
    <w:rsid w:val="00BB35C1"/>
    <w:rsid w:val="00BB6E2B"/>
    <w:rsid w:val="00BC0D07"/>
    <w:rsid w:val="00BD37CF"/>
    <w:rsid w:val="00BF5D4A"/>
    <w:rsid w:val="00C37EE4"/>
    <w:rsid w:val="00C719E0"/>
    <w:rsid w:val="00C911A5"/>
    <w:rsid w:val="00CC6384"/>
    <w:rsid w:val="00CD1D2F"/>
    <w:rsid w:val="00CD35FB"/>
    <w:rsid w:val="00CE6AA0"/>
    <w:rsid w:val="00D047A7"/>
    <w:rsid w:val="00D067E4"/>
    <w:rsid w:val="00D817EC"/>
    <w:rsid w:val="00D81DD6"/>
    <w:rsid w:val="00D8608C"/>
    <w:rsid w:val="00D86B68"/>
    <w:rsid w:val="00D93590"/>
    <w:rsid w:val="00DE08DC"/>
    <w:rsid w:val="00DF5814"/>
    <w:rsid w:val="00E043B6"/>
    <w:rsid w:val="00E6290C"/>
    <w:rsid w:val="00E91D09"/>
    <w:rsid w:val="00EC06A7"/>
    <w:rsid w:val="00EE7A37"/>
    <w:rsid w:val="00F1706A"/>
    <w:rsid w:val="00F35B11"/>
    <w:rsid w:val="00F63DED"/>
    <w:rsid w:val="00F91A75"/>
    <w:rsid w:val="00F9261A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2E37CB"/>
  <w15:chartTrackingRefBased/>
  <w15:docId w15:val="{B2AD25BE-9820-46E4-B3DD-298F3B76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349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95E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A6D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86B6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ing On:</vt:lpstr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ng On:</dc:title>
  <dc:subject/>
  <dc:creator>Fac</dc:creator>
  <cp:keywords/>
  <cp:lastModifiedBy>Youngeun Hong</cp:lastModifiedBy>
  <cp:revision>2</cp:revision>
  <cp:lastPrinted>2017-01-09T16:03:00Z</cp:lastPrinted>
  <dcterms:created xsi:type="dcterms:W3CDTF">2019-01-18T00:52:00Z</dcterms:created>
  <dcterms:modified xsi:type="dcterms:W3CDTF">2019-01-18T00:52:00Z</dcterms:modified>
</cp:coreProperties>
</file>